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Ferisa Gradj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Feris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radj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146 Evergreen Avenue, Des Plaines, IL, USA Des Plaines, IL, USA 6001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ferisagradja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04335500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ani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8/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an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0/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4/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